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lledutableau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:rsidTr="008804F4">
        <w:trPr>
          <w:trHeight w:val="2269"/>
        </w:trPr>
        <w:tc>
          <w:tcPr>
            <w:tcW w:w="5387" w:type="dxa"/>
          </w:tcPr>
          <w:p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:rsidR="007F1259" w:rsidRDefault="00FC4F6B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hyperlink r:id="rId5" w:history="1">
              <w:r w:rsidR="007F1259" w:rsidRPr="00CE51E0">
                <w:rPr>
                  <w:rStyle w:val="Lienhypertexte"/>
                  <w:rFonts w:ascii="Open Sans Light" w:hAnsi="Open Sans Light" w:cs="Open Sans Light"/>
                  <w:b/>
                  <w:sz w:val="20"/>
                </w:rPr>
                <w:t>kmnsiemp@uwaterloo.ca</w:t>
              </w:r>
            </w:hyperlink>
            <w:r w:rsidR="007F1259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</w:p>
          <w:p w:rsidR="007F1259" w:rsidRDefault="00FC4F6B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hyperlink r:id="rId6" w:history="1">
              <w:r w:rsidR="007F1259" w:rsidRPr="00CE51E0">
                <w:rPr>
                  <w:rStyle w:val="Lienhypertexte"/>
                  <w:rFonts w:ascii="Open Sans Light" w:hAnsi="Open Sans Light" w:cs="Open Sans Light"/>
                  <w:b/>
                  <w:sz w:val="20"/>
                </w:rPr>
                <w:t>https://botengu.github.io/portfolio/</w:t>
              </w:r>
            </w:hyperlink>
          </w:p>
          <w:p w:rsidR="007F1259" w:rsidRPr="00E124CE" w:rsidRDefault="007F1259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</w:tc>
        <w:tc>
          <w:tcPr>
            <w:tcW w:w="5329" w:type="dxa"/>
          </w:tcPr>
          <w:p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research student with a great balance of interpersonal and technical skills. I have a lot of academic/industrial experience in 3D printing and computational design. </w:t>
            </w:r>
          </w:p>
        </w:tc>
      </w:tr>
    </w:tbl>
    <w:p w:rsidR="00F65B45" w:rsidRPr="00E124CE" w:rsidRDefault="00697D6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 w:rsidRPr="00E124CE"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Digital Design Tools for Additive Manufacturing</w:t>
      </w:r>
    </w:p>
    <w:p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</w:p>
    <w:p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1A1F9E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1A1F9E" w:rsidRPr="00E124CE" w:rsidRDefault="00FA2331" w:rsidP="001E001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</w:p>
        </w:tc>
      </w:tr>
      <w:tr w:rsidR="001A1F9E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:rsidR="00E124CE" w:rsidRPr="00E124CE" w:rsidRDefault="00321016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y thesis focused</w:t>
            </w:r>
            <w:r w:rsidR="00E124C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8E41BB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</w:t>
            </w:r>
            <w:r w:rsidR="00E56C2C">
              <w:rPr>
                <w:rFonts w:ascii="Open Sans Light" w:hAnsi="Open Sans Light" w:cs="Open Sans Light"/>
                <w:b/>
                <w:sz w:val="20"/>
                <w:szCs w:val="20"/>
              </w:rPr>
              <w:t>a</w:t>
            </w: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Nanyang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2E1BAE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Sept. 2013 </w:t>
            </w:r>
            <w:r w:rsidR="008E41BB"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0  - May 2018</w:t>
            </w:r>
          </w:p>
        </w:tc>
      </w:tr>
    </w:tbl>
    <w:p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E70B56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a</w:t>
            </w:r>
            <w:r w:rsidR="00C826E1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Beihang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rianopolis College, Montréal, QC  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E70B56" w:rsidRPr="001E0016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E0016" w:rsidRPr="00E124CE" w:rsidTr="006A1305">
        <w:tc>
          <w:tcPr>
            <w:tcW w:w="5846" w:type="dxa"/>
            <w:shd w:val="clear" w:color="auto" w:fill="F2F2F2" w:themeFill="background1" w:themeFillShade="F2"/>
          </w:tcPr>
          <w:p w:rsidR="001E0016" w:rsidRPr="00E124CE" w:rsidRDefault="002E1BAE" w:rsidP="0015435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Research </w:t>
            </w:r>
            <w:r w:rsidR="00154356">
              <w:rPr>
                <w:rFonts w:ascii="Open Sans Light" w:hAnsi="Open Sans Light" w:cs="Open Sans Light"/>
                <w:b/>
                <w:sz w:val="20"/>
                <w:szCs w:val="20"/>
              </w:rPr>
              <w:t>Associate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1E0016" w:rsidRPr="00E124CE" w:rsidRDefault="000D15CA" w:rsidP="002E1BA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Feb. 2021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1E0016" w:rsidRPr="00E124CE" w:rsidTr="006A1305">
        <w:tc>
          <w:tcPr>
            <w:tcW w:w="10632" w:type="dxa"/>
            <w:gridSpan w:val="2"/>
            <w:shd w:val="clear" w:color="auto" w:fill="FFFFFF" w:themeFill="background1"/>
          </w:tcPr>
          <w:p w:rsidR="001E0016" w:rsidRPr="00E124CE" w:rsidRDefault="002E1BAE" w:rsidP="00DC4FBD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1E0016" w:rsidRPr="00E124CE" w:rsidTr="006A1305">
        <w:tc>
          <w:tcPr>
            <w:tcW w:w="10632" w:type="dxa"/>
            <w:gridSpan w:val="2"/>
            <w:shd w:val="clear" w:color="auto" w:fill="FFFFFF" w:themeFill="background1"/>
          </w:tcPr>
          <w:p w:rsidR="001E0016" w:rsidRDefault="002E1BAE" w:rsidP="002E1BAE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:rsidR="00E70B56" w:rsidRDefault="00E70B56" w:rsidP="002E1BAE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:rsidR="00E70B56" w:rsidRPr="00E124CE" w:rsidRDefault="00E70B56" w:rsidP="00E70B56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modeling tools   </w:t>
            </w:r>
          </w:p>
        </w:tc>
      </w:tr>
    </w:tbl>
    <w:p w:rsidR="000766ED" w:rsidRDefault="000766ED"/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0766ED" w:rsidRPr="00E124CE" w:rsidTr="006A1305">
        <w:tc>
          <w:tcPr>
            <w:tcW w:w="5846" w:type="dxa"/>
            <w:shd w:val="clear" w:color="auto" w:fill="F2F2F2" w:themeFill="background1" w:themeFillShade="F2"/>
          </w:tcPr>
          <w:p w:rsidR="000766ED" w:rsidRPr="00E124CE" w:rsidRDefault="000766ED" w:rsidP="006A7F34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Research Assistant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0766ED" w:rsidRPr="00E124CE" w:rsidRDefault="00ED6926" w:rsidP="006A7F34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Oct. 2020 </w:t>
            </w:r>
            <w:r w:rsidR="000766ED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Feb. 2021</w:t>
            </w:r>
          </w:p>
        </w:tc>
      </w:tr>
      <w:tr w:rsidR="000766ED" w:rsidRPr="00E124CE" w:rsidTr="006A1305">
        <w:tc>
          <w:tcPr>
            <w:tcW w:w="10632" w:type="dxa"/>
            <w:gridSpan w:val="2"/>
            <w:shd w:val="clear" w:color="auto" w:fill="FFFFFF" w:themeFill="background1"/>
          </w:tcPr>
          <w:p w:rsidR="000766ED" w:rsidRPr="00E124CE" w:rsidRDefault="000766ED" w:rsidP="006A7F34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0766ED" w:rsidRPr="00E124CE" w:rsidTr="006A1305">
        <w:tc>
          <w:tcPr>
            <w:tcW w:w="10632" w:type="dxa"/>
            <w:gridSpan w:val="2"/>
            <w:shd w:val="clear" w:color="auto" w:fill="FFFFFF" w:themeFill="background1"/>
          </w:tcPr>
          <w:p w:rsidR="000766ED" w:rsidRDefault="000766ED" w:rsidP="006A7F34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:rsidR="000766ED" w:rsidRDefault="000766ED" w:rsidP="006A7F34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:rsidR="000766ED" w:rsidRPr="00E124CE" w:rsidRDefault="000766ED" w:rsidP="006A7F34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modeling tools   </w:t>
            </w:r>
          </w:p>
        </w:tc>
      </w:tr>
    </w:tbl>
    <w:p w:rsidR="000766ED" w:rsidRDefault="000766ED"/>
    <w:p w:rsidR="00C81B74" w:rsidRDefault="00C81B74"/>
    <w:p w:rsidR="00C81B74" w:rsidRDefault="00C81B74"/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C81B74" w:rsidRPr="00E124CE" w:rsidTr="00F0717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C81B74" w:rsidRPr="00E124CE" w:rsidRDefault="00C81B74" w:rsidP="00F07172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lastRenderedPageBreak/>
              <w:t xml:space="preserve">Engineering Intern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C81B74" w:rsidRPr="00E124CE" w:rsidRDefault="00C81B74" w:rsidP="00F0717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 – Dec. 2017</w:t>
            </w:r>
          </w:p>
        </w:tc>
      </w:tr>
      <w:tr w:rsidR="00C81B74" w:rsidRPr="00E124CE" w:rsidTr="00F0717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81B74" w:rsidRPr="00E124CE" w:rsidRDefault="00C81B74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</w:t>
            </w:r>
            <w:r w:rsidR="00FC4F6B">
              <w:rPr>
                <w:rFonts w:ascii="Open Sans Light" w:hAnsi="Open Sans Light" w:cs="Open Sans Light"/>
                <w:sz w:val="20"/>
                <w:szCs w:val="20"/>
              </w:rPr>
              <w:t xml:space="preserve">t&amp;Whitney Canada, Longueuil, Qc, Canada </w:t>
            </w:r>
            <w:bookmarkStart w:id="0" w:name="_GoBack"/>
            <w:bookmarkEnd w:id="0"/>
          </w:p>
        </w:tc>
      </w:tr>
      <w:tr w:rsidR="00C81B74" w:rsidRPr="00E124CE" w:rsidTr="00F0717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81B74" w:rsidRPr="00E124CE" w:rsidRDefault="00C81B74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The aerospace industry’s interest has grown in the recent years, and as an intern at Pratt&amp;Whitney Canada, I had to help facilitate the adoption of this technology in the company. I have done so by</w:t>
            </w:r>
          </w:p>
          <w:p w:rsidR="00C81B74" w:rsidRPr="00E124CE" w:rsidRDefault="00C81B74" w:rsidP="00C81B74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-organizing workshops where designers and supply chain employees met to look for redesign opportunities </w:t>
            </w:r>
          </w:p>
          <w:p w:rsidR="00C81B74" w:rsidRPr="00E124CE" w:rsidRDefault="00C81B74" w:rsidP="00C81B74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Generating resources regarding suppliers of 3D printing equipment/training </w:t>
            </w:r>
          </w:p>
          <w:p w:rsidR="00C81B74" w:rsidRPr="00E124CE" w:rsidRDefault="00C81B74" w:rsidP="00C81B74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Leading meetings and supervising a team of designers </w:t>
            </w:r>
          </w:p>
          <w:p w:rsidR="00C81B74" w:rsidRPr="00E124CE" w:rsidRDefault="00C81B74" w:rsidP="00C81B74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Following up and ensuring the completion of design projects </w:t>
            </w:r>
          </w:p>
        </w:tc>
      </w:tr>
    </w:tbl>
    <w:p w:rsidR="00E70B56" w:rsidRDefault="00E70B56" w:rsidP="00F65B45">
      <w:pPr>
        <w:spacing w:after="80"/>
      </w:pPr>
    </w:p>
    <w:p w:rsidR="00C81B74" w:rsidRDefault="00C81B74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E4C54" w:rsidRPr="00E124CE" w:rsidTr="00F0717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E4C54" w:rsidRPr="00E124CE" w:rsidRDefault="00FE4C54" w:rsidP="00F07172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E4C54" w:rsidRPr="00E124CE" w:rsidRDefault="00D8705F" w:rsidP="00F0717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ay 2015 – Aug. 2015</w:t>
            </w:r>
          </w:p>
        </w:tc>
      </w:tr>
      <w:tr w:rsidR="008312DE" w:rsidRPr="00E124CE" w:rsidTr="00F071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632" w:type="dxa"/>
            <w:gridSpan w:val="2"/>
            <w:shd w:val="clear" w:color="auto" w:fill="FFFFFF" w:themeFill="background1"/>
          </w:tcPr>
          <w:p w:rsidR="008312DE" w:rsidRPr="00E124CE" w:rsidRDefault="008312DE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dditive Design and Manufacturing Lab, M</w:t>
            </w:r>
            <w:r w:rsidR="00075B34">
              <w:rPr>
                <w:rFonts w:ascii="Open Sans Light" w:hAnsi="Open Sans Light" w:cs="Open Sans Light"/>
                <w:sz w:val="20"/>
                <w:szCs w:val="20"/>
              </w:rPr>
              <w:t>cGill University, Montreal, Qc</w:t>
            </w:r>
            <w:r w:rsidR="00FC4F6B"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</w:p>
        </w:tc>
      </w:tr>
      <w:tr w:rsidR="008312DE" w:rsidRPr="00AC1227" w:rsidTr="00F071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47"/>
        </w:trPr>
        <w:tc>
          <w:tcPr>
            <w:tcW w:w="10632" w:type="dxa"/>
            <w:gridSpan w:val="2"/>
            <w:shd w:val="clear" w:color="auto" w:fill="FFFFFF" w:themeFill="background1"/>
          </w:tcPr>
          <w:p w:rsidR="008312DE" w:rsidRPr="00E124CE" w:rsidRDefault="008312DE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The summer undergraduate research in engineering (SURE) program at McGill funded my academic internship. The research revolved around software development for </w:t>
            </w:r>
            <w:r w:rsidR="003E2262">
              <w:rPr>
                <w:rFonts w:ascii="Open Sans Light" w:hAnsi="Open Sans Light" w:cs="Open Sans Light"/>
                <w:sz w:val="20"/>
                <w:szCs w:val="20"/>
              </w:rPr>
              <w:t xml:space="preserve">the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design of 3D printed cellular structures as well as the release of the INTRALATTIC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lug-in. During the summer, I have: </w:t>
            </w:r>
          </w:p>
          <w:p w:rsidR="008312DE" w:rsidRPr="00E124CE" w:rsidRDefault="008312DE" w:rsidP="008312DE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Implemented algorithms for lattice structure manipulation </w:t>
            </w:r>
          </w:p>
          <w:p w:rsidR="008312DE" w:rsidRPr="00E124CE" w:rsidRDefault="008312DE" w:rsidP="008312DE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Evaluated the manufacturability of my designed structures </w:t>
            </w:r>
          </w:p>
          <w:p w:rsidR="008312DE" w:rsidRPr="00E124CE" w:rsidRDefault="008312DE" w:rsidP="008312DE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Built a working 3D printer (as a personal side project to familiarize myself with the technology) </w:t>
            </w:r>
          </w:p>
          <w:p w:rsidR="008312DE" w:rsidRPr="00E124CE" w:rsidRDefault="008312DE" w:rsidP="008312DE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llaborated with my teammates to integrate our components on a common platform  </w:t>
            </w:r>
          </w:p>
          <w:p w:rsidR="008312DE" w:rsidRPr="00AC1227" w:rsidRDefault="008312DE" w:rsidP="008312DE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</w:tc>
      </w:tr>
    </w:tbl>
    <w:p w:rsidR="00E70B56" w:rsidRPr="00AC1227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65B45" w:rsidRPr="00E124CE" w:rsidRDefault="002E1BAE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818E3" w:rsidRPr="00E124CE" w:rsidRDefault="009818E3" w:rsidP="009818E3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:rsidR="009818E3" w:rsidRPr="00E124CE" w:rsidRDefault="009818E3" w:rsidP="009818E3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:rsidR="009818E3" w:rsidRPr="00E124CE" w:rsidRDefault="009818E3" w:rsidP="009818E3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naly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z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ed the mechanical properties of the different tests  </w:t>
            </w:r>
          </w:p>
          <w:p w:rsidR="00F65B45" w:rsidRDefault="009818E3" w:rsidP="00623E96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:rsidR="00B37373" w:rsidRPr="00AC1227" w:rsidRDefault="00B37373" w:rsidP="00B37373">
            <w:pPr>
              <w:pStyle w:val="Paragraphedeliste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:rsidR="006F0227" w:rsidRPr="001E0016" w:rsidRDefault="006F0227" w:rsidP="006F022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VOLUNTEERING/EXTRA-CURRICULAR </w:t>
      </w:r>
      <w:r w:rsidR="00A2317D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ACTIVITIES</w:t>
      </w:r>
    </w:p>
    <w:p w:rsidR="00AC1227" w:rsidRP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dditive Manufacturing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:rsidR="00514196" w:rsidRPr="00514196" w:rsidRDefault="00514196" w:rsidP="00AC1227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:rsidR="00AC1227" w:rsidRPr="00E124CE" w:rsidRDefault="00AC1227" w:rsidP="00AC1227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:rsidR="00AC1227" w:rsidRPr="00E124CE" w:rsidRDefault="00AC1227" w:rsidP="00AC1227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:rsidR="00AC1227" w:rsidRPr="00E124CE" w:rsidRDefault="00AC1227" w:rsidP="00AC1227">
            <w:pPr>
              <w:pStyle w:val="Paragraphedeliste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:rsidR="00AC1227" w:rsidRPr="00AC1227" w:rsidRDefault="00AC1227" w:rsidP="00C809E7">
            <w:pPr>
              <w:pStyle w:val="Paragraphedeliste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frican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809E7" w:rsidRPr="00C809E7" w:rsidRDefault="00514196" w:rsidP="00C809E7">
            <w:pPr>
              <w:pStyle w:val="Paragraphedeliste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:rsidR="00AC1227" w:rsidRPr="00E124CE" w:rsidRDefault="00AC1227" w:rsidP="00440E08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:rsidR="00AC1227" w:rsidRPr="00E124CE" w:rsidRDefault="00AC1227" w:rsidP="00440E08">
            <w:pPr>
              <w:pStyle w:val="Paragraphedeliste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:rsidR="00AC1227" w:rsidRDefault="00AC1227" w:rsidP="00514196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ist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514196" w:rsidRPr="00E124CE" w:rsidRDefault="00514196" w:rsidP="00514196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oderated the panel</w:t>
            </w:r>
          </w:p>
        </w:tc>
      </w:tr>
    </w:tbl>
    <w:p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lastRenderedPageBreak/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:rsidTr="006025F9">
        <w:tc>
          <w:tcPr>
            <w:tcW w:w="10632" w:type="dxa"/>
            <w:gridSpan w:val="2"/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:rsidR="00AC1227" w:rsidRPr="00C809E7" w:rsidRDefault="00AC1227" w:rsidP="00C809E7">
            <w:pPr>
              <w:pStyle w:val="Paragraphedeliste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:rsidR="00AC1227" w:rsidRPr="00AC1227" w:rsidRDefault="00514196" w:rsidP="00514196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:rsidR="00DF5EF2" w:rsidRDefault="00DF5EF2" w:rsidP="00293B55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:rsidR="00293B55" w:rsidRPr="003D3CAA" w:rsidRDefault="00293B55" w:rsidP="00293B55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KILLS</w:t>
      </w:r>
    </w:p>
    <w:p w:rsidR="00293B55" w:rsidRPr="00F879FA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AutoC</w:t>
      </w:r>
      <w:r>
        <w:rPr>
          <w:rFonts w:ascii="Open Sans Light" w:hAnsi="Open Sans Light" w:cs="Open Sans Light"/>
          <w:color w:val="000000" w:themeColor="text1"/>
          <w:sz w:val="20"/>
        </w:rPr>
        <w:t>AD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Inventor(basic),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:rsidR="00293B55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</w:t>
      </w:r>
      <w:r w:rsidR="00C73381">
        <w:rPr>
          <w:rFonts w:ascii="Open Sans Light" w:hAnsi="Open Sans Light" w:cs="Open Sans Light"/>
          <w:color w:val="000000" w:themeColor="text1"/>
          <w:sz w:val="20"/>
        </w:rPr>
        <w:t>C++,</w:t>
      </w:r>
      <w:r w:rsidR="00C87676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Fortran (basic), Java, Python, Matlab, CSS, HTML  </w:t>
      </w:r>
    </w:p>
    <w:p w:rsidR="00293B55" w:rsidRPr="00F879FA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</w:p>
    <w:p w:rsidR="00293B55" w:rsidRPr="008E7464" w:rsidRDefault="00293B55" w:rsidP="008E7464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:rsidR="00293B55" w:rsidRDefault="00293B55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293B55" w:rsidRPr="003D3CAA" w:rsidRDefault="00293B55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45"/>
        <w:gridCol w:w="1606"/>
        <w:gridCol w:w="1105"/>
      </w:tblGrid>
      <w:tr w:rsidR="003D3CAA" w:rsidRPr="003C6DC1" w:rsidTr="009747B6">
        <w:trPr>
          <w:trHeight w:val="485"/>
        </w:trPr>
        <w:tc>
          <w:tcPr>
            <w:tcW w:w="7745" w:type="dxa"/>
          </w:tcPr>
          <w:p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:rsidTr="009747B6">
        <w:tc>
          <w:tcPr>
            <w:tcW w:w="7745" w:type="dxa"/>
          </w:tcPr>
          <w:p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Rapid+TcT poster challenge </w:t>
            </w:r>
          </w:p>
        </w:tc>
        <w:tc>
          <w:tcPr>
            <w:tcW w:w="1606" w:type="dxa"/>
          </w:tcPr>
          <w:p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r w:rsidRPr="00D10AF2">
              <w:rPr>
                <w:rFonts w:ascii="Open Sans Light" w:hAnsi="Open Sans Light" w:cs="Open Sans Light"/>
                <w:sz w:val="20"/>
              </w:rPr>
              <w:t>CanadaMakes 3D Challenge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:rsidTr="009747B6">
        <w:tc>
          <w:tcPr>
            <w:tcW w:w="7745" w:type="dxa"/>
          </w:tcPr>
          <w:p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Beihang University, Beijing, China 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TRIBUTIONS AND STATEMENTS</w:t>
      </w:r>
    </w:p>
    <w:p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Published contributions</w:t>
      </w:r>
    </w:p>
    <w:p w:rsidR="005F2028" w:rsidRPr="00154356" w:rsidRDefault="00154356" w:rsidP="00154356">
      <w:pPr>
        <w:shd w:val="clear" w:color="auto" w:fill="FFFFFF"/>
        <w:spacing w:after="0" w:line="240" w:lineRule="auto"/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</w:pP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Nsiempba, K.M.; Wang, M.; Vlasea, M. Geometrical Degrees of Freedom for Cellular Structures Generation: A New Classification Paradigm. </w:t>
      </w:r>
      <w:r w:rsidRPr="00154356">
        <w:rPr>
          <w:rStyle w:val="Accentuation"/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Appl. Sci.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 </w:t>
      </w:r>
      <w:r w:rsidRPr="00154356">
        <w:rPr>
          <w:rFonts w:ascii="Open Sans Light" w:hAnsi="Open Sans Light" w:cs="Open Sans Light"/>
          <w:b/>
          <w:bCs/>
          <w:color w:val="222222"/>
          <w:sz w:val="20"/>
          <w:szCs w:val="20"/>
          <w:shd w:val="clear" w:color="auto" w:fill="FFFFFF"/>
        </w:rPr>
        <w:t>2021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, </w:t>
      </w:r>
      <w:r w:rsidRPr="00154356">
        <w:rPr>
          <w:rStyle w:val="Accentuation"/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11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 xml:space="preserve">, 3845. </w:t>
      </w:r>
      <w:hyperlink r:id="rId7" w:history="1">
        <w:r w:rsidRPr="00154356">
          <w:rPr>
            <w:rStyle w:val="Lienhypertexte"/>
            <w:rFonts w:ascii="Open Sans Light" w:hAnsi="Open Sans Light" w:cs="Open Sans Light"/>
            <w:sz w:val="20"/>
            <w:szCs w:val="20"/>
            <w:shd w:val="clear" w:color="auto" w:fill="FFFFFF"/>
          </w:rPr>
          <w:t>https://doi.org/10.3390/app11093845</w:t>
        </w:r>
      </w:hyperlink>
    </w:p>
    <w:p w:rsidR="00154356" w:rsidRPr="005F2028" w:rsidRDefault="00154356" w:rsidP="005F2028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Default="005F2028" w:rsidP="005F2028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5F2028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K. Nsiempba, O. Ibhadode, Z. Zhidong, and E. Toyserkani, "The impact of geometric features on the surface roughness of laser powder bed fused Hastelloy parts," </w:t>
      </w:r>
      <w:r w:rsidRPr="00525C29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>Journal of Manufacturing Processes</w:t>
      </w:r>
      <w:r w:rsidRPr="005F2028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. (Will be submitted in </w:t>
      </w:r>
      <w:r w:rsidR="000766ED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June</w:t>
      </w:r>
      <w:r w:rsidRPr="005F2028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 2021)</w:t>
      </w:r>
    </w:p>
    <w:p w:rsidR="005F2028" w:rsidRPr="00A311E7" w:rsidRDefault="005F2028" w:rsidP="005F2028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Other contributions (not published)</w:t>
      </w:r>
    </w:p>
    <w:p w:rsidR="00A311E7" w:rsidRPr="00D80E27" w:rsidRDefault="00C33AC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 K., Toyserkani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E. (2019) Predicting Defects of 3D Printed Lattice Structures: </w:t>
      </w:r>
      <w:r w:rsidR="00A311E7"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Poster Presentation)</w:t>
      </w: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Oral Presentation)</w:t>
      </w:r>
    </w:p>
    <w:p w:rsid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YbmtQBPURqFLQAAAA=="/>
  </w:docVars>
  <w:rsids>
    <w:rsidRoot w:val="006D7A37"/>
    <w:rsid w:val="00066529"/>
    <w:rsid w:val="00075B34"/>
    <w:rsid w:val="000766ED"/>
    <w:rsid w:val="00077EEB"/>
    <w:rsid w:val="00085205"/>
    <w:rsid w:val="000B0167"/>
    <w:rsid w:val="000D15CA"/>
    <w:rsid w:val="000D4193"/>
    <w:rsid w:val="000F0465"/>
    <w:rsid w:val="00115B4E"/>
    <w:rsid w:val="00154356"/>
    <w:rsid w:val="001614C0"/>
    <w:rsid w:val="0017216D"/>
    <w:rsid w:val="001732A6"/>
    <w:rsid w:val="001A1F9E"/>
    <w:rsid w:val="001B171C"/>
    <w:rsid w:val="001D4E1A"/>
    <w:rsid w:val="001E0016"/>
    <w:rsid w:val="001E16AD"/>
    <w:rsid w:val="002136CE"/>
    <w:rsid w:val="00213CA7"/>
    <w:rsid w:val="00231DAC"/>
    <w:rsid w:val="002322AA"/>
    <w:rsid w:val="00256527"/>
    <w:rsid w:val="00260BE5"/>
    <w:rsid w:val="00293B55"/>
    <w:rsid w:val="002A5EE6"/>
    <w:rsid w:val="002B4A7D"/>
    <w:rsid w:val="002C71CE"/>
    <w:rsid w:val="002D1DB3"/>
    <w:rsid w:val="002E1BAE"/>
    <w:rsid w:val="00321016"/>
    <w:rsid w:val="003502F0"/>
    <w:rsid w:val="00357270"/>
    <w:rsid w:val="00391969"/>
    <w:rsid w:val="003C6DC1"/>
    <w:rsid w:val="003D3CAA"/>
    <w:rsid w:val="003E2262"/>
    <w:rsid w:val="00443F32"/>
    <w:rsid w:val="00451A5F"/>
    <w:rsid w:val="00475361"/>
    <w:rsid w:val="004B23C3"/>
    <w:rsid w:val="005047B0"/>
    <w:rsid w:val="00514196"/>
    <w:rsid w:val="005173E4"/>
    <w:rsid w:val="00525C29"/>
    <w:rsid w:val="00557A44"/>
    <w:rsid w:val="00561404"/>
    <w:rsid w:val="00573FBE"/>
    <w:rsid w:val="005B162E"/>
    <w:rsid w:val="005F2028"/>
    <w:rsid w:val="006025F9"/>
    <w:rsid w:val="00611AC4"/>
    <w:rsid w:val="006248E6"/>
    <w:rsid w:val="00634F4D"/>
    <w:rsid w:val="006461E3"/>
    <w:rsid w:val="006667EF"/>
    <w:rsid w:val="00697D64"/>
    <w:rsid w:val="006A1305"/>
    <w:rsid w:val="006A79A2"/>
    <w:rsid w:val="006D7A37"/>
    <w:rsid w:val="006E63C3"/>
    <w:rsid w:val="006E6C61"/>
    <w:rsid w:val="006F0227"/>
    <w:rsid w:val="006F466C"/>
    <w:rsid w:val="00780AC5"/>
    <w:rsid w:val="007E5BCB"/>
    <w:rsid w:val="007F1259"/>
    <w:rsid w:val="008312DE"/>
    <w:rsid w:val="008804F4"/>
    <w:rsid w:val="008D09B7"/>
    <w:rsid w:val="008E41BB"/>
    <w:rsid w:val="008E7464"/>
    <w:rsid w:val="00903D78"/>
    <w:rsid w:val="009408B9"/>
    <w:rsid w:val="009747B6"/>
    <w:rsid w:val="009818E3"/>
    <w:rsid w:val="00A20D4F"/>
    <w:rsid w:val="00A2317D"/>
    <w:rsid w:val="00A311E7"/>
    <w:rsid w:val="00AB304A"/>
    <w:rsid w:val="00AC1227"/>
    <w:rsid w:val="00B105A9"/>
    <w:rsid w:val="00B149E8"/>
    <w:rsid w:val="00B37373"/>
    <w:rsid w:val="00B62B98"/>
    <w:rsid w:val="00B94A41"/>
    <w:rsid w:val="00BC3743"/>
    <w:rsid w:val="00C33AC7"/>
    <w:rsid w:val="00C4106A"/>
    <w:rsid w:val="00C73381"/>
    <w:rsid w:val="00C809E7"/>
    <w:rsid w:val="00C81B74"/>
    <w:rsid w:val="00C826E1"/>
    <w:rsid w:val="00C87676"/>
    <w:rsid w:val="00CC3D7F"/>
    <w:rsid w:val="00CD60A6"/>
    <w:rsid w:val="00CE3FBC"/>
    <w:rsid w:val="00D00785"/>
    <w:rsid w:val="00D17564"/>
    <w:rsid w:val="00D35C8A"/>
    <w:rsid w:val="00D43840"/>
    <w:rsid w:val="00D445E1"/>
    <w:rsid w:val="00D46C33"/>
    <w:rsid w:val="00D80E27"/>
    <w:rsid w:val="00D8705F"/>
    <w:rsid w:val="00DF128C"/>
    <w:rsid w:val="00DF5EF2"/>
    <w:rsid w:val="00E124CE"/>
    <w:rsid w:val="00E25F6F"/>
    <w:rsid w:val="00E36B4F"/>
    <w:rsid w:val="00E56C2C"/>
    <w:rsid w:val="00E70B56"/>
    <w:rsid w:val="00E9004F"/>
    <w:rsid w:val="00ED6926"/>
    <w:rsid w:val="00F23B30"/>
    <w:rsid w:val="00F32636"/>
    <w:rsid w:val="00F40DF5"/>
    <w:rsid w:val="00F54B77"/>
    <w:rsid w:val="00F63154"/>
    <w:rsid w:val="00F65B45"/>
    <w:rsid w:val="00FA2331"/>
    <w:rsid w:val="00FC4F6B"/>
    <w:rsid w:val="00FD4BE5"/>
    <w:rsid w:val="00FE4C54"/>
    <w:rsid w:val="00FF094C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FA518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6D7A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D445E1"/>
    <w:rPr>
      <w:color w:val="0000FF" w:themeColor="hyperlink"/>
      <w:u w:val="single"/>
    </w:rPr>
  </w:style>
  <w:style w:type="character" w:styleId="Accentuation">
    <w:name w:val="Emphasis"/>
    <w:basedOn w:val="Policepardfaut"/>
    <w:uiPriority w:val="20"/>
    <w:qFormat/>
    <w:rsid w:val="0015435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26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3390/app1109384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otengu.github.io/portfolio/" TargetMode="External"/><Relationship Id="rId5" Type="http://schemas.openxmlformats.org/officeDocument/2006/relationships/hyperlink" Target="mailto:kmnsiemp@uwaterloo.c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3</Pages>
  <Words>1057</Words>
  <Characters>6031</Characters>
  <Application>Microsoft Office Word</Application>
  <DocSecurity>0</DocSecurity>
  <Lines>50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AIT</cp:lastModifiedBy>
  <cp:revision>62</cp:revision>
  <cp:lastPrinted>2021-06-22T19:30:00Z</cp:lastPrinted>
  <dcterms:created xsi:type="dcterms:W3CDTF">2020-08-07T18:31:00Z</dcterms:created>
  <dcterms:modified xsi:type="dcterms:W3CDTF">2021-06-22T19:36:00Z</dcterms:modified>
</cp:coreProperties>
</file>